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0ED5" w:rsidRDefault="00AF5E18" w:rsidP="005217BE">
      <w:pPr>
        <w:ind w:right="-964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</w:pPr>
      <w:r w:rsidRPr="00AF5E18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</w:t>
      </w:r>
      <w:r w:rsidR="00120ED5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  <w:t>السؤال</w:t>
      </w:r>
      <w:r w:rsidR="00120ED5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EG"/>
        </w:rPr>
        <w:t xml:space="preserve"> الأول</w:t>
      </w:r>
      <w:r w:rsidR="00120ED5" w:rsidRPr="00BD311E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  <w:t>:</w:t>
      </w:r>
      <w:r w:rsidR="00120ED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</w:t>
      </w:r>
      <w:r w:rsidR="00120ED5" w:rsidRPr="00BD311E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(</w:t>
      </w:r>
      <w:r w:rsidR="0092192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52</w:t>
      </w:r>
      <w:r w:rsidR="009219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="0092192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درجــة)</w:t>
      </w:r>
    </w:p>
    <w:p w:rsidR="000A12FA" w:rsidRPr="005217BE" w:rsidRDefault="00120ED5" w:rsidP="00120ED5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EG"/>
        </w:rPr>
        <w:t xml:space="preserve">  </w:t>
      </w:r>
      <w:r w:rsidRPr="00120ED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        </w:t>
      </w:r>
      <w:r w:rsidR="00AF5E18" w:rsidRPr="00120ED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</w:t>
      </w:r>
      <w:r w:rsidRPr="00120ED5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 </w:t>
      </w:r>
      <w:r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EG"/>
        </w:rPr>
        <w:t xml:space="preserve">اختر </w:t>
      </w:r>
      <w:r w:rsidR="000A12FA" w:rsidRPr="000A12FA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  <w:t>الأجابة الصحيحه مما يأتي:</w:t>
      </w:r>
      <w:r w:rsidR="00AF5E18" w:rsidRPr="00AF5E18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</w:t>
      </w:r>
    </w:p>
    <w:p w:rsidR="00A76439" w:rsidRPr="001D61E9" w:rsidRDefault="001D61E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61E9">
        <w:rPr>
          <w:rFonts w:ascii="Times New Roman" w:hAnsi="Times New Roman" w:cs="Times New Roman" w:hint="cs"/>
          <w:b/>
          <w:bCs/>
          <w:sz w:val="24"/>
          <w:szCs w:val="24"/>
          <w:rtl/>
        </w:rPr>
        <w:t>ب</w:t>
      </w:r>
    </w:p>
    <w:p w:rsidR="00A76439" w:rsidRPr="001D61E9" w:rsidRDefault="001D61E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61E9">
        <w:rPr>
          <w:rFonts w:ascii="Times New Roman" w:hAnsi="Times New Roman" w:cs="Times New Roman" w:hint="cs"/>
          <w:b/>
          <w:bCs/>
          <w:sz w:val="24"/>
          <w:szCs w:val="24"/>
          <w:rtl/>
        </w:rPr>
        <w:t>ج</w:t>
      </w:r>
    </w:p>
    <w:p w:rsidR="00A76439" w:rsidRPr="001D61E9" w:rsidRDefault="001D61E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61E9">
        <w:rPr>
          <w:rFonts w:ascii="Times New Roman" w:hAnsi="Times New Roman" w:cs="Times New Roman" w:hint="cs"/>
          <w:b/>
          <w:bCs/>
          <w:sz w:val="24"/>
          <w:szCs w:val="24"/>
          <w:rtl/>
        </w:rPr>
        <w:t>أ</w:t>
      </w:r>
    </w:p>
    <w:p w:rsidR="00A76439" w:rsidRPr="001D61E9" w:rsidRDefault="001D61E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61E9">
        <w:rPr>
          <w:rFonts w:ascii="Times New Roman" w:hAnsi="Times New Roman" w:cs="Times New Roman" w:hint="cs"/>
          <w:b/>
          <w:bCs/>
          <w:sz w:val="24"/>
          <w:szCs w:val="24"/>
          <w:rtl/>
        </w:rPr>
        <w:t>أ</w:t>
      </w:r>
    </w:p>
    <w:p w:rsidR="00A76439" w:rsidRPr="001D61E9" w:rsidRDefault="001D61E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61E9">
        <w:rPr>
          <w:rFonts w:ascii="Times New Roman" w:hAnsi="Times New Roman" w:cs="Times New Roman" w:hint="cs"/>
          <w:b/>
          <w:bCs/>
          <w:sz w:val="24"/>
          <w:szCs w:val="24"/>
          <w:rtl/>
        </w:rPr>
        <w:t>أ</w:t>
      </w:r>
    </w:p>
    <w:p w:rsidR="00A76439" w:rsidRPr="001D61E9" w:rsidRDefault="001D61E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61E9">
        <w:rPr>
          <w:rFonts w:ascii="Times New Roman" w:hAnsi="Times New Roman" w:cs="Times New Roman" w:hint="cs"/>
          <w:b/>
          <w:bCs/>
          <w:sz w:val="24"/>
          <w:szCs w:val="24"/>
          <w:rtl/>
        </w:rPr>
        <w:t>ب</w:t>
      </w:r>
    </w:p>
    <w:p w:rsidR="00A76439" w:rsidRPr="001D61E9" w:rsidRDefault="001D61E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61E9">
        <w:rPr>
          <w:rFonts w:ascii="Times New Roman" w:hAnsi="Times New Roman" w:cs="Times New Roman" w:hint="cs"/>
          <w:b/>
          <w:bCs/>
          <w:sz w:val="24"/>
          <w:szCs w:val="24"/>
          <w:rtl/>
        </w:rPr>
        <w:t>ج</w:t>
      </w:r>
    </w:p>
    <w:p w:rsidR="00A76439" w:rsidRPr="001D61E9" w:rsidRDefault="001D61E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61E9">
        <w:rPr>
          <w:rFonts w:ascii="Times New Roman" w:hAnsi="Times New Roman" w:cs="Times New Roman" w:hint="cs"/>
          <w:b/>
          <w:bCs/>
          <w:sz w:val="24"/>
          <w:szCs w:val="24"/>
          <w:rtl/>
        </w:rPr>
        <w:t>أ</w:t>
      </w:r>
    </w:p>
    <w:p w:rsidR="00A76439" w:rsidRPr="001D61E9" w:rsidRDefault="001D61E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61E9">
        <w:rPr>
          <w:rFonts w:ascii="Times New Roman" w:hAnsi="Times New Roman" w:cs="Times New Roman" w:hint="cs"/>
          <w:b/>
          <w:bCs/>
          <w:sz w:val="24"/>
          <w:szCs w:val="24"/>
          <w:rtl/>
        </w:rPr>
        <w:t>ج</w:t>
      </w:r>
    </w:p>
    <w:p w:rsidR="00A76439" w:rsidRPr="001D61E9" w:rsidRDefault="001D61E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61E9">
        <w:rPr>
          <w:rFonts w:ascii="Times New Roman" w:hAnsi="Times New Roman" w:cs="Times New Roman" w:hint="cs"/>
          <w:b/>
          <w:bCs/>
          <w:sz w:val="24"/>
          <w:szCs w:val="24"/>
          <w:rtl/>
        </w:rPr>
        <w:t>أ</w:t>
      </w:r>
    </w:p>
    <w:p w:rsidR="00A76439" w:rsidRPr="001D61E9" w:rsidRDefault="001D61E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61E9">
        <w:rPr>
          <w:rFonts w:ascii="Times New Roman" w:hAnsi="Times New Roman" w:cs="Times New Roman" w:hint="cs"/>
          <w:b/>
          <w:bCs/>
          <w:sz w:val="24"/>
          <w:szCs w:val="24"/>
          <w:rtl/>
        </w:rPr>
        <w:t>ب</w:t>
      </w:r>
    </w:p>
    <w:p w:rsidR="00A76439" w:rsidRPr="001D61E9" w:rsidRDefault="001D61E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61E9">
        <w:rPr>
          <w:rFonts w:ascii="Times New Roman" w:hAnsi="Times New Roman" w:cs="Times New Roman" w:hint="cs"/>
          <w:b/>
          <w:bCs/>
          <w:sz w:val="24"/>
          <w:szCs w:val="24"/>
          <w:rtl/>
        </w:rPr>
        <w:t>ب</w:t>
      </w:r>
    </w:p>
    <w:p w:rsidR="00A76439" w:rsidRPr="001D61E9" w:rsidRDefault="001D61E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61E9">
        <w:rPr>
          <w:rFonts w:ascii="Times New Roman" w:hAnsi="Times New Roman" w:cs="Times New Roman" w:hint="cs"/>
          <w:b/>
          <w:bCs/>
          <w:sz w:val="24"/>
          <w:szCs w:val="24"/>
          <w:rtl/>
        </w:rPr>
        <w:t>أ</w:t>
      </w:r>
    </w:p>
    <w:p w:rsidR="00A76439" w:rsidRDefault="00A7643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</w:rPr>
        <w:t>ج</w:t>
      </w:r>
    </w:p>
    <w:p w:rsidR="00A76439" w:rsidRDefault="00A7643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</w:rPr>
        <w:t>ب</w:t>
      </w:r>
    </w:p>
    <w:p w:rsidR="00A76439" w:rsidRDefault="00A7643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</w:rPr>
        <w:t>ج</w:t>
      </w:r>
    </w:p>
    <w:p w:rsidR="00A76439" w:rsidRDefault="00A7643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</w:rPr>
        <w:t>أ</w:t>
      </w:r>
    </w:p>
    <w:p w:rsidR="00A76439" w:rsidRDefault="00A7643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</w:rPr>
        <w:t>أ</w:t>
      </w:r>
    </w:p>
    <w:p w:rsidR="00A76439" w:rsidRDefault="00A76439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</w:rPr>
        <w:t>ج</w:t>
      </w:r>
    </w:p>
    <w:p w:rsidR="00FE2323" w:rsidRDefault="00FE2323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د</w:t>
      </w:r>
    </w:p>
    <w:p w:rsidR="00FE2323" w:rsidRDefault="00FE2323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أ</w:t>
      </w:r>
    </w:p>
    <w:p w:rsidR="00FE2323" w:rsidRDefault="00FE2323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ب</w:t>
      </w:r>
    </w:p>
    <w:p w:rsidR="00FE2323" w:rsidRDefault="00FE2323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ا</w:t>
      </w:r>
    </w:p>
    <w:p w:rsidR="00FE2323" w:rsidRDefault="00FE2323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ا</w:t>
      </w:r>
    </w:p>
    <w:p w:rsidR="00FE2323" w:rsidRDefault="00FE2323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ا</w:t>
      </w:r>
    </w:p>
    <w:p w:rsidR="00FE2323" w:rsidRDefault="00FE2323" w:rsidP="00A7643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ج</w:t>
      </w:r>
    </w:p>
    <w:p w:rsidR="00A76439" w:rsidRDefault="00A76439" w:rsidP="00A76439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</w:p>
    <w:p w:rsidR="00A76439" w:rsidRDefault="00A76439" w:rsidP="00A76439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</w:p>
    <w:p w:rsidR="00A76439" w:rsidRDefault="00A76439" w:rsidP="00A76439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</w:p>
    <w:p w:rsidR="00A76439" w:rsidRPr="00A76439" w:rsidRDefault="00A76439" w:rsidP="00A76439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:rsidR="000A12FA" w:rsidRPr="00A76439" w:rsidRDefault="000A12FA" w:rsidP="00DA3815">
      <w:pPr>
        <w:pStyle w:val="ListParagraph"/>
        <w:spacing w:after="0"/>
        <w:ind w:left="360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</w:p>
    <w:sectPr w:rsidR="000A12FA" w:rsidRPr="00A76439" w:rsidSect="00AF5E18">
      <w:headerReference w:type="default" r:id="rId7"/>
      <w:pgSz w:w="11906" w:h="16838"/>
      <w:pgMar w:top="720" w:right="720" w:bottom="720" w:left="720" w:header="708" w:footer="227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D0BCC" w:rsidRDefault="00AD0BCC" w:rsidP="000A12FA">
      <w:pPr>
        <w:spacing w:after="0" w:line="240" w:lineRule="auto"/>
      </w:pPr>
      <w:r>
        <w:separator/>
      </w:r>
    </w:p>
  </w:endnote>
  <w:endnote w:type="continuationSeparator" w:id="0">
    <w:p w:rsidR="00AD0BCC" w:rsidRDefault="00AD0BCC" w:rsidP="000A1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D0BCC" w:rsidRDefault="00AD0BCC" w:rsidP="000A12FA">
      <w:pPr>
        <w:spacing w:after="0" w:line="240" w:lineRule="auto"/>
      </w:pPr>
      <w:r>
        <w:separator/>
      </w:r>
    </w:p>
  </w:footnote>
  <w:footnote w:type="continuationSeparator" w:id="0">
    <w:p w:rsidR="00AD0BCC" w:rsidRDefault="00AD0BCC" w:rsidP="000A12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506" w:type="dxa"/>
      <w:tblBorders>
        <w:bottom w:val="single" w:sz="12" w:space="0" w:color="auto"/>
      </w:tblBorders>
      <w:tblLook w:val="04A0"/>
    </w:tblPr>
    <w:tblGrid>
      <w:gridCol w:w="3691"/>
      <w:gridCol w:w="3965"/>
      <w:gridCol w:w="2850"/>
    </w:tblGrid>
    <w:tr w:rsidR="00B46E87" w:rsidTr="00F95717">
      <w:trPr>
        <w:trHeight w:val="426"/>
      </w:trPr>
      <w:tc>
        <w:tcPr>
          <w:tcW w:w="7656" w:type="dxa"/>
          <w:gridSpan w:val="2"/>
          <w:vAlign w:val="center"/>
        </w:tcPr>
        <w:p w:rsidR="00B46E87" w:rsidRPr="009044EC" w:rsidRDefault="00AF5E18" w:rsidP="00E61959">
          <w:pPr>
            <w:pStyle w:val="NoSpacing"/>
            <w:rPr>
              <w:rFonts w:asciiTheme="minorBidi" w:hAnsiTheme="minorBidi"/>
              <w:b/>
              <w:bCs/>
              <w:sz w:val="28"/>
              <w:szCs w:val="28"/>
              <w:lang w:bidi="ar-EG"/>
            </w:rPr>
          </w:pPr>
          <w:r w:rsidRPr="00AF5E18"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 xml:space="preserve">المادة: </w:t>
          </w:r>
          <w:r w:rsidR="000B7578" w:rsidRPr="00AF5E18"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بيولوجيا عامة</w:t>
          </w:r>
        </w:p>
      </w:tc>
      <w:tc>
        <w:tcPr>
          <w:tcW w:w="2850" w:type="dxa"/>
          <w:vMerge w:val="restart"/>
          <w:vAlign w:val="center"/>
        </w:tcPr>
        <w:p w:rsidR="00B46E87" w:rsidRDefault="000B7578" w:rsidP="000C0F06">
          <w:pPr>
            <w:pStyle w:val="NoSpacing"/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</w:pPr>
          <w:r w:rsidRPr="00193209">
            <w:rPr>
              <w:rFonts w:asciiTheme="minorBidi" w:hAnsiTheme="minorBidi" w:cs="Arial"/>
              <w:b/>
              <w:bCs/>
              <w:noProof/>
              <w:sz w:val="24"/>
              <w:szCs w:val="24"/>
              <w:rtl/>
            </w:rPr>
            <w:drawing>
              <wp:inline distT="0" distB="0" distL="0" distR="0">
                <wp:extent cx="779182" cy="533400"/>
                <wp:effectExtent l="19050" t="0" r="1868" b="0"/>
                <wp:docPr id="9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4411" cy="5369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B46E87" w:rsidRPr="00E61959" w:rsidRDefault="00E61959" w:rsidP="000C0F06">
          <w:pPr>
            <w:pStyle w:val="NoSpacing"/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</w:pPr>
          <w:r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 xml:space="preserve">     </w:t>
          </w:r>
          <w:r w:rsidR="000B7578"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جامعة بنها</w:t>
          </w:r>
        </w:p>
        <w:p w:rsidR="00B46E87" w:rsidRPr="000512AD" w:rsidRDefault="000B7578" w:rsidP="00E61959">
          <w:pPr>
            <w:pStyle w:val="NoSpacing"/>
            <w:rPr>
              <w:sz w:val="36"/>
              <w:szCs w:val="36"/>
              <w:lang w:bidi="ar-EG"/>
            </w:rPr>
          </w:pP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كلية العلوم</w:t>
          </w:r>
          <w:r w:rsidR="00E61959" w:rsidRPr="00E61959">
            <w:rPr>
              <w:rFonts w:asciiTheme="minorBidi" w:hAnsiTheme="minorBidi" w:hint="cs"/>
              <w:b/>
              <w:bCs/>
              <w:sz w:val="16"/>
              <w:szCs w:val="16"/>
              <w:rtl/>
              <w:lang w:bidi="ar-EG"/>
            </w:rPr>
            <w:t xml:space="preserve"> - </w:t>
          </w: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قسم علم الحيوان</w:t>
          </w:r>
        </w:p>
      </w:tc>
    </w:tr>
    <w:tr w:rsidR="00B46E87" w:rsidTr="00F95717">
      <w:trPr>
        <w:trHeight w:val="258"/>
      </w:trPr>
      <w:tc>
        <w:tcPr>
          <w:tcW w:w="3691" w:type="dxa"/>
        </w:tcPr>
        <w:p w:rsidR="00B46E87" w:rsidRPr="00E61959" w:rsidRDefault="000B7578" w:rsidP="000C0F06">
          <w:pPr>
            <w:spacing w:after="0" w:line="240" w:lineRule="auto"/>
            <w:rPr>
              <w:sz w:val="20"/>
              <w:szCs w:val="20"/>
            </w:rPr>
          </w:pP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الفرقة: الأولى –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 xml:space="preserve"> تربية عام</w:t>
          </w: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 xml:space="preserve">                                                                                        </w:t>
          </w:r>
        </w:p>
      </w:tc>
      <w:tc>
        <w:tcPr>
          <w:tcW w:w="3965" w:type="dxa"/>
        </w:tcPr>
        <w:p w:rsidR="00B46E87" w:rsidRPr="00E61959" w:rsidRDefault="000B7578" w:rsidP="00921920">
          <w:pPr>
            <w:spacing w:after="0" w:line="240" w:lineRule="auto"/>
            <w:rPr>
              <w:sz w:val="20"/>
              <w:szCs w:val="20"/>
            </w:rPr>
          </w:pP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</w:rPr>
            <w:t xml:space="preserve">الفصل الدراسى 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>الأول</w:t>
          </w:r>
          <w:r w:rsidR="00921920">
            <w:rPr>
              <w:rFonts w:asciiTheme="minorBidi" w:hAnsiTheme="minorBidi"/>
              <w:b/>
              <w:bCs/>
              <w:sz w:val="20"/>
              <w:szCs w:val="20"/>
              <w:lang w:bidi="ar-EG"/>
            </w:rPr>
            <w:t>:</w:t>
          </w:r>
          <w:r w:rsidR="000A12FA"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 xml:space="preserve"> </w:t>
          </w:r>
          <w:r w:rsidR="00921920">
            <w:rPr>
              <w:rFonts w:asciiTheme="minorBidi" w:hAnsiTheme="minorBidi"/>
              <w:b/>
              <w:bCs/>
              <w:sz w:val="20"/>
              <w:szCs w:val="20"/>
            </w:rPr>
            <w:t>2016</w:t>
          </w:r>
          <w:r w:rsidR="00921920">
            <w:rPr>
              <w:rFonts w:asciiTheme="minorBidi" w:hAnsiTheme="minorBidi" w:hint="cs"/>
              <w:b/>
              <w:bCs/>
              <w:sz w:val="20"/>
              <w:szCs w:val="20"/>
              <w:rtl/>
            </w:rPr>
            <w:t>/</w:t>
          </w:r>
          <w:r w:rsidR="00921920">
            <w:rPr>
              <w:rFonts w:asciiTheme="minorBidi" w:hAnsiTheme="minorBidi"/>
              <w:b/>
              <w:bCs/>
              <w:sz w:val="20"/>
              <w:szCs w:val="20"/>
            </w:rPr>
            <w:t>2017</w:t>
          </w:r>
        </w:p>
      </w:tc>
      <w:tc>
        <w:tcPr>
          <w:tcW w:w="2850" w:type="dxa"/>
          <w:vMerge/>
          <w:vAlign w:val="center"/>
        </w:tcPr>
        <w:p w:rsidR="00B46E87" w:rsidRPr="000512AD" w:rsidRDefault="00AD0BCC" w:rsidP="000C0F06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B46E87" w:rsidTr="00F95717">
      <w:trPr>
        <w:trHeight w:val="261"/>
      </w:trPr>
      <w:tc>
        <w:tcPr>
          <w:tcW w:w="3691" w:type="dxa"/>
        </w:tcPr>
        <w:p w:rsidR="00B46E87" w:rsidRPr="00E61959" w:rsidRDefault="000B7578" w:rsidP="00921920">
          <w:pPr>
            <w:spacing w:after="0" w:line="240" w:lineRule="auto"/>
            <w:rPr>
              <w:sz w:val="20"/>
              <w:szCs w:val="20"/>
            </w:rPr>
          </w:pP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>تاريخ ال</w:t>
          </w: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إ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 xml:space="preserve">متحان: </w:t>
          </w:r>
          <w:r w:rsidR="00921920">
            <w:rPr>
              <w:rFonts w:asciiTheme="minorBidi" w:hAnsiTheme="minorBidi"/>
              <w:b/>
              <w:bCs/>
              <w:sz w:val="20"/>
              <w:szCs w:val="20"/>
              <w:lang w:bidi="ar-EG"/>
            </w:rPr>
            <w:t>3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>/1/</w:t>
          </w:r>
          <w:r w:rsidR="00921920">
            <w:rPr>
              <w:rFonts w:asciiTheme="minorBidi" w:hAnsiTheme="minorBidi"/>
              <w:b/>
              <w:bCs/>
              <w:sz w:val="20"/>
              <w:szCs w:val="20"/>
              <w:lang w:bidi="ar-EG"/>
            </w:rPr>
            <w:t>2017</w:t>
          </w:r>
        </w:p>
      </w:tc>
      <w:tc>
        <w:tcPr>
          <w:tcW w:w="3965" w:type="dxa"/>
        </w:tcPr>
        <w:p w:rsidR="00B46E87" w:rsidRPr="00E61959" w:rsidRDefault="000A12FA" w:rsidP="000A12FA">
          <w:pPr>
            <w:spacing w:after="0" w:line="240" w:lineRule="auto"/>
            <w:rPr>
              <w:rFonts w:asciiTheme="minorBidi" w:hAnsiTheme="minorBidi"/>
              <w:b/>
              <w:bCs/>
              <w:sz w:val="20"/>
              <w:szCs w:val="20"/>
            </w:rPr>
          </w:pP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 xml:space="preserve">الزمن: 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>30 دقيقة</w:t>
          </w:r>
        </w:p>
      </w:tc>
      <w:tc>
        <w:tcPr>
          <w:tcW w:w="2850" w:type="dxa"/>
          <w:vMerge/>
          <w:vAlign w:val="center"/>
        </w:tcPr>
        <w:p w:rsidR="00B46E87" w:rsidRPr="000512AD" w:rsidRDefault="00AD0BCC" w:rsidP="000C0F06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B46E87" w:rsidTr="00F95717">
      <w:trPr>
        <w:trHeight w:val="299"/>
      </w:trPr>
      <w:tc>
        <w:tcPr>
          <w:tcW w:w="3691" w:type="dxa"/>
        </w:tcPr>
        <w:p w:rsidR="000A12FA" w:rsidRPr="00E61959" w:rsidRDefault="000A12FA" w:rsidP="000A12FA">
          <w:pPr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</w:pPr>
        </w:p>
      </w:tc>
      <w:tc>
        <w:tcPr>
          <w:tcW w:w="3965" w:type="dxa"/>
        </w:tcPr>
        <w:p w:rsidR="00B46E87" w:rsidRPr="00E61959" w:rsidRDefault="00AD0BCC" w:rsidP="009044EC">
          <w:pPr>
            <w:spacing w:after="0" w:line="240" w:lineRule="auto"/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</w:pPr>
        </w:p>
      </w:tc>
      <w:tc>
        <w:tcPr>
          <w:tcW w:w="2850" w:type="dxa"/>
          <w:vMerge/>
          <w:vAlign w:val="center"/>
        </w:tcPr>
        <w:p w:rsidR="00B46E87" w:rsidRPr="000512AD" w:rsidRDefault="00AD0BCC" w:rsidP="000C0F06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</w:tbl>
  <w:p w:rsidR="00B46E87" w:rsidRDefault="00AD0BCC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7563DE"/>
    <w:multiLevelType w:val="hybridMultilevel"/>
    <w:tmpl w:val="28E8B13C"/>
    <w:lvl w:ilvl="0" w:tplc="ED96398C">
      <w:start w:val="1"/>
      <w:numFmt w:val="decimal"/>
      <w:lvlText w:val="%1)"/>
      <w:lvlJc w:val="righ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>
    <w:nsid w:val="0CC4764D"/>
    <w:multiLevelType w:val="hybridMultilevel"/>
    <w:tmpl w:val="7552642A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1F820856"/>
    <w:multiLevelType w:val="hybridMultilevel"/>
    <w:tmpl w:val="1AA81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DA32B2F"/>
    <w:multiLevelType w:val="hybridMultilevel"/>
    <w:tmpl w:val="B5D093FA"/>
    <w:lvl w:ilvl="0" w:tplc="49CC64C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625AA1"/>
    <w:multiLevelType w:val="hybridMultilevel"/>
    <w:tmpl w:val="39CC9A26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5E413929"/>
    <w:multiLevelType w:val="hybridMultilevel"/>
    <w:tmpl w:val="2DE61DE8"/>
    <w:lvl w:ilvl="0" w:tplc="04090001">
      <w:start w:val="1"/>
      <w:numFmt w:val="bullet"/>
      <w:lvlText w:val=""/>
      <w:lvlJc w:val="left"/>
      <w:pPr>
        <w:ind w:left="-1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72" w:hanging="360"/>
      </w:pPr>
      <w:rPr>
        <w:rFonts w:ascii="Wingdings" w:hAnsi="Wingdings" w:hint="default"/>
      </w:rPr>
    </w:lvl>
  </w:abstractNum>
  <w:abstractNum w:abstractNumId="6">
    <w:nsid w:val="64E57EB3"/>
    <w:multiLevelType w:val="hybridMultilevel"/>
    <w:tmpl w:val="3946BBCA"/>
    <w:lvl w:ilvl="0" w:tplc="A628B69E">
      <w:start w:val="1"/>
      <w:numFmt w:val="decimal"/>
      <w:lvlText w:val="%1-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E075A1E"/>
    <w:multiLevelType w:val="hybridMultilevel"/>
    <w:tmpl w:val="C69618AC"/>
    <w:lvl w:ilvl="0" w:tplc="ED96398C">
      <w:start w:val="1"/>
      <w:numFmt w:val="decimal"/>
      <w:lvlText w:val="%1)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8" w:hanging="360"/>
      </w:p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8">
    <w:nsid w:val="7AB970B3"/>
    <w:multiLevelType w:val="hybridMultilevel"/>
    <w:tmpl w:val="A6A238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5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EzMzUxMLMwNDU2NLdU0lEKTi0uzszPAykwqwUAYAlEVywAAAA="/>
  </w:docVars>
  <w:rsids>
    <w:rsidRoot w:val="000A12FA"/>
    <w:rsid w:val="000337C8"/>
    <w:rsid w:val="000868DB"/>
    <w:rsid w:val="000A12FA"/>
    <w:rsid w:val="000B6EF1"/>
    <w:rsid w:val="000B7578"/>
    <w:rsid w:val="000D77A2"/>
    <w:rsid w:val="00120ED5"/>
    <w:rsid w:val="001C7C8D"/>
    <w:rsid w:val="001D61E9"/>
    <w:rsid w:val="0024241F"/>
    <w:rsid w:val="0032190B"/>
    <w:rsid w:val="0034377A"/>
    <w:rsid w:val="00352A9C"/>
    <w:rsid w:val="003913B2"/>
    <w:rsid w:val="003B41F7"/>
    <w:rsid w:val="0045474D"/>
    <w:rsid w:val="004A746B"/>
    <w:rsid w:val="005217BE"/>
    <w:rsid w:val="005563CA"/>
    <w:rsid w:val="005E1162"/>
    <w:rsid w:val="006A1875"/>
    <w:rsid w:val="00743792"/>
    <w:rsid w:val="007B4053"/>
    <w:rsid w:val="008F1789"/>
    <w:rsid w:val="008F7DA8"/>
    <w:rsid w:val="00921920"/>
    <w:rsid w:val="00937695"/>
    <w:rsid w:val="009469DF"/>
    <w:rsid w:val="009C6836"/>
    <w:rsid w:val="009C702D"/>
    <w:rsid w:val="009D720D"/>
    <w:rsid w:val="00A03DB3"/>
    <w:rsid w:val="00A121A4"/>
    <w:rsid w:val="00A76439"/>
    <w:rsid w:val="00AD0BCC"/>
    <w:rsid w:val="00AE570A"/>
    <w:rsid w:val="00AF5E18"/>
    <w:rsid w:val="00B145E4"/>
    <w:rsid w:val="00B6417A"/>
    <w:rsid w:val="00BC41EF"/>
    <w:rsid w:val="00BF063A"/>
    <w:rsid w:val="00CA4355"/>
    <w:rsid w:val="00DA3815"/>
    <w:rsid w:val="00E323CF"/>
    <w:rsid w:val="00E61959"/>
    <w:rsid w:val="00E96111"/>
    <w:rsid w:val="00EC11E0"/>
    <w:rsid w:val="00F242A8"/>
    <w:rsid w:val="00F600B8"/>
    <w:rsid w:val="00F809D3"/>
    <w:rsid w:val="00F95717"/>
    <w:rsid w:val="00FD6B3B"/>
    <w:rsid w:val="00FE23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12FA"/>
    <w:pPr>
      <w:bidi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12FA"/>
  </w:style>
  <w:style w:type="paragraph" w:styleId="NoSpacing">
    <w:name w:val="No Spacing"/>
    <w:uiPriority w:val="1"/>
    <w:qFormat/>
    <w:rsid w:val="000A12FA"/>
    <w:pPr>
      <w:bidi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A12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12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2F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12F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91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aa</dc:creator>
  <cp:keywords/>
  <dc:description/>
  <cp:lastModifiedBy>Doaa</cp:lastModifiedBy>
  <cp:revision>24</cp:revision>
  <dcterms:created xsi:type="dcterms:W3CDTF">2015-12-13T13:48:00Z</dcterms:created>
  <dcterms:modified xsi:type="dcterms:W3CDTF">2017-01-03T17:08:00Z</dcterms:modified>
</cp:coreProperties>
</file>